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119BC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307EA55" w:rsidR="007B4A91" w:rsidRDefault="00887B8A">
      <w:pPr>
        <w:rPr>
          <w:sz w:val="28"/>
          <w:szCs w:val="28"/>
        </w:rPr>
      </w:pPr>
      <w:r>
        <w:rPr>
          <w:sz w:val="28"/>
          <w:szCs w:val="28"/>
        </w:rPr>
        <w:t>POWER BADMINTON</w:t>
      </w:r>
    </w:p>
    <w:p w14:paraId="34A9E19B" w14:textId="77777777" w:rsidR="007B4A91" w:rsidRDefault="005119BC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3B4367F" w:rsidR="007B4A91" w:rsidRDefault="00887B8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SCORE POINTS </w:t>
      </w:r>
    </w:p>
    <w:p w14:paraId="3D632C61" w14:textId="77777777" w:rsidR="007B4A91" w:rsidRDefault="005119BC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B3F55AC" w:rsidR="007B4A91" w:rsidRDefault="00887B8A">
      <w:pPr>
        <w:ind w:left="720"/>
        <w:rPr>
          <w:sz w:val="28"/>
          <w:szCs w:val="28"/>
        </w:rPr>
      </w:pPr>
      <w:r>
        <w:rPr>
          <w:sz w:val="28"/>
          <w:szCs w:val="28"/>
        </w:rPr>
        <w:t>DUE TO LOCK DOWN WE ARE NOT ALLOWED TO GO OUTSIDE SO I AM GOING TO PRESENT ONLINE BADMINTON GAME IN WHICH WE HAVE SCORE POINTS OF OTHER PLAYER</w:t>
      </w:r>
    </w:p>
    <w:p w14:paraId="6102F988" w14:textId="77777777" w:rsidR="007B4A91" w:rsidRDefault="005119BC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5119BC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5119BC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3B87AAD" w:rsidR="007B4A91" w:rsidRDefault="00887B8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0E41EAD" w:rsidR="007B4A91" w:rsidRDefault="00887B8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bookmarkStart w:id="0" w:name="_Hlk84175215"/>
            <w:r>
              <w:rPr>
                <w:sz w:val="28"/>
                <w:szCs w:val="28"/>
              </w:rPr>
              <w:t>THEY CAN MOVE FORWARD AND BACKWARD</w:t>
            </w:r>
            <w:bookmarkEnd w:id="0"/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D084A3E" w:rsidR="007B4A91" w:rsidRDefault="00887B8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2682D23B" w:rsidR="007B4A91" w:rsidRDefault="00887B8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CAN MOVE FORWARD AND BACKWARD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FE37EA6" w:rsidR="007B4A91" w:rsidRDefault="00887B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UTT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7132EEF" w:rsidR="007B4A91" w:rsidRDefault="00887B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IT BY THE BADMINTON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CBBB227" w:rsidR="007B4A91" w:rsidRDefault="00887B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9B08CB3" w:rsidR="007B4A91" w:rsidRDefault="00887B8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347B051" w:rsidR="007B4A91" w:rsidRDefault="007B4A91" w:rsidP="00887B8A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5CC8041B" w:rsidR="00556965" w:rsidRDefault="00887B8A">
      <w:r>
        <w:rPr>
          <w:noProof/>
        </w:rPr>
        <w:lastRenderedPageBreak/>
        <w:drawing>
          <wp:inline distT="0" distB="0" distL="0" distR="0" wp14:anchorId="00527886" wp14:editId="2875CDD8">
            <wp:extent cx="5943600" cy="24244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4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5119BC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5119BC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5119BC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5119BC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4A66AC5D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5FEF3DE8" w14:textId="2B27F4FB" w:rsidR="00887B8A" w:rsidRDefault="00887B8A">
      <w:pPr>
        <w:rPr>
          <w:sz w:val="28"/>
          <w:szCs w:val="28"/>
        </w:rPr>
      </w:pPr>
      <w:r>
        <w:rPr>
          <w:sz w:val="28"/>
          <w:szCs w:val="28"/>
        </w:rPr>
        <w:t>BY ADDING SOUNDS AND IMPLEMENTING SCORING SYSTEM</w:t>
      </w:r>
    </w:p>
    <w:p w14:paraId="24B987DE" w14:textId="488F82AA" w:rsidR="007B4A91" w:rsidRDefault="005119BC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119BC"/>
    <w:rsid w:val="00556965"/>
    <w:rsid w:val="007B4A91"/>
    <w:rsid w:val="00887B8A"/>
    <w:rsid w:val="00B04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17</Words>
  <Characters>1238</Characters>
  <Application>Microsoft Office Word</Application>
  <DocSecurity>0</DocSecurity>
  <Lines>10</Lines>
  <Paragraphs>2</Paragraphs>
  <ScaleCrop>false</ScaleCrop>
  <Company/>
  <LinksUpToDate>false</LinksUpToDate>
  <CharactersWithSpaces>1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Sanjay Gupta</cp:lastModifiedBy>
  <cp:revision>2</cp:revision>
  <dcterms:created xsi:type="dcterms:W3CDTF">2021-10-03T12:13:00Z</dcterms:created>
  <dcterms:modified xsi:type="dcterms:W3CDTF">2021-10-03T12:13:00Z</dcterms:modified>
</cp:coreProperties>
</file>